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AE62B" w14:textId="77777777" w:rsidR="00150A11" w:rsidRPr="003D7F22" w:rsidRDefault="00150A11" w:rsidP="00150A11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Digital Media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Science </w:t>
      </w:r>
      <w:r>
        <w:rPr>
          <w:rFonts w:ascii="Times New Roman" w:hAnsi="Times New Roman" w:cs="Times New Roman"/>
          <w:i/>
          <w:iCs/>
          <w:sz w:val="36"/>
          <w:szCs w:val="36"/>
        </w:rPr>
        <w:t>- Non-Transfer</w:t>
      </w:r>
    </w:p>
    <w:p w14:paraId="788B100A" w14:textId="64ECEE5D" w:rsidR="00D83B2B" w:rsidRPr="00D83B2B" w:rsidRDefault="00150A11" w:rsidP="00150A11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</w:t>
      </w:r>
      <w:proofErr w:type="gramStart"/>
      <w:r w:rsidRPr="006B3CA8">
        <w:rPr>
          <w:rFonts w:cstheme="minorHAnsi"/>
        </w:rPr>
        <w:t xml:space="preserve">? </w:t>
      </w:r>
      <w:proofErr w:type="gramEnd"/>
      <w:r w:rsidRPr="006B3CA8">
        <w:rPr>
          <w:rFonts w:cstheme="minorHAnsi"/>
        </w:rPr>
        <w:t>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3C6156B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14:paraId="11309F96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 Certificate, Focus: Digital Media Design, Digital Visual Effects, Social Media Specialist, Video Production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4455D8C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150A11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D2B2107" w:rsidR="00CD74E2" w:rsidRDefault="00CD74E2" w:rsidP="00877EAE">
      <w:pPr>
        <w:pStyle w:val="ListParagraph"/>
        <w:numPr>
          <w:ilvl w:val="0"/>
          <w:numId w:val="4"/>
        </w:numPr>
      </w:pPr>
      <w:r w:rsidRPr="00244E0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150A11" w:rsidRPr="00244E0B">
        <w:rPr>
          <w:rFonts w:asciiTheme="minorHAnsi" w:hAnsiTheme="minorHAnsi" w:cstheme="minorHAnsi"/>
          <w:sz w:val="20"/>
          <w:szCs w:val="20"/>
        </w:rPr>
        <w:t>6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26DB3FD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A01A69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EA1DFE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52290DA" w:rsidR="00EA1DFE" w:rsidRPr="00EA1DFE" w:rsidRDefault="00EA1DFE" w:rsidP="00EA1DF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635529C6" w14:textId="1A1BA6F5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55306BD1" w14:textId="31E0BB7A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585132F" w:rsidR="00EA1DFE" w:rsidRPr="00EA1DFE" w:rsidRDefault="00EA1DFE" w:rsidP="00EA1DF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37BC83B3" w14:textId="2D3DC013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56152D89" w14:textId="34FE761D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1060EE1" w:rsidR="00EA1DFE" w:rsidRPr="00EA1DFE" w:rsidRDefault="00EA1DFE" w:rsidP="00EA1DF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798454FA" w14:textId="00758723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64BCEF68" w14:textId="37CE0270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7540496B" w:rsidR="00EA1DFE" w:rsidRPr="00EA1DFE" w:rsidRDefault="00EA1DFE" w:rsidP="00EA1DF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UID-116</w:t>
            </w:r>
          </w:p>
        </w:tc>
        <w:tc>
          <w:tcPr>
            <w:tcW w:w="5870" w:type="dxa"/>
          </w:tcPr>
          <w:p w14:paraId="57FA4267" w14:textId="3E4D8528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14:paraId="36D23F10" w14:textId="3EFA2FF7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F0EE7CE" w:rsidR="00EA1DFE" w:rsidRPr="00EA1DFE" w:rsidRDefault="00EA1DFE" w:rsidP="00EA1DF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411DA8EB" w14:textId="19DF91D8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29E60E6C" w14:textId="30EAD44D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63CDA6D1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165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1652D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0CBFE86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80</w:t>
            </w:r>
          </w:p>
        </w:tc>
        <w:tc>
          <w:tcPr>
            <w:tcW w:w="5870" w:type="dxa"/>
          </w:tcPr>
          <w:p w14:paraId="03571DB6" w14:textId="6CF03989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14:paraId="401B7A34" w14:textId="56DC3B53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9DCB10C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90</w:t>
            </w:r>
          </w:p>
        </w:tc>
        <w:tc>
          <w:tcPr>
            <w:tcW w:w="5870" w:type="dxa"/>
          </w:tcPr>
          <w:p w14:paraId="00F9BB57" w14:textId="028107A8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tcW w:w="1313" w:type="dxa"/>
          </w:tcPr>
          <w:p w14:paraId="0794A019" w14:textId="2B0F79E5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BC41313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36</w:t>
            </w:r>
          </w:p>
        </w:tc>
        <w:tc>
          <w:tcPr>
            <w:tcW w:w="5870" w:type="dxa"/>
          </w:tcPr>
          <w:p w14:paraId="21C771E7" w14:textId="7C1C71F3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Cultural History of American Motion Pictures</w:t>
            </w:r>
          </w:p>
        </w:tc>
        <w:tc>
          <w:tcPr>
            <w:tcW w:w="1313" w:type="dxa"/>
          </w:tcPr>
          <w:p w14:paraId="7B69753E" w14:textId="6A4C845D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47EE530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31</w:t>
            </w:r>
          </w:p>
        </w:tc>
        <w:tc>
          <w:tcPr>
            <w:tcW w:w="5870" w:type="dxa"/>
          </w:tcPr>
          <w:p w14:paraId="115C0398" w14:textId="632B3083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Introduction to Digital Art</w:t>
            </w:r>
          </w:p>
        </w:tc>
        <w:tc>
          <w:tcPr>
            <w:tcW w:w="1313" w:type="dxa"/>
          </w:tcPr>
          <w:p w14:paraId="12028B2E" w14:textId="0AF0F5C6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39E0A0A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59115AC9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5BA2ADEA" w14:textId="09D4B128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0AF6D1F0" w14:textId="3F9D00BB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0132CAB0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03A11E17" w14:textId="77777777" w:rsidR="00EA1DFE" w:rsidRPr="00EA1DFE" w:rsidRDefault="00EA1DFE" w:rsidP="00EA1DFE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A1DFE">
        <w:rPr>
          <w:rFonts w:cstheme="minorHAnsi"/>
          <w:sz w:val="20"/>
          <w:szCs w:val="20"/>
        </w:rPr>
        <w:t>Video Editor (SM), A, B)</w:t>
      </w:r>
    </w:p>
    <w:p w14:paraId="570C1652" w14:textId="77777777" w:rsidR="00EA1DFE" w:rsidRPr="00EA1DFE" w:rsidRDefault="00EA1DFE" w:rsidP="00EA1DFE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A1DFE">
        <w:rPr>
          <w:rFonts w:cstheme="minorHAnsi"/>
          <w:sz w:val="20"/>
          <w:szCs w:val="20"/>
        </w:rPr>
        <w:t>Camera Operators, TV, Video (SM, A, B)</w:t>
      </w:r>
    </w:p>
    <w:p w14:paraId="7CF2BB25" w14:textId="77777777" w:rsidR="00EA1DFE" w:rsidRDefault="00EA1DFE" w:rsidP="00EA1DFE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A1DFE">
        <w:rPr>
          <w:rFonts w:cstheme="minorHAnsi"/>
          <w:sz w:val="20"/>
          <w:szCs w:val="20"/>
        </w:rPr>
        <w:t>Social Media Strategists (SM, A, B)</w:t>
      </w:r>
    </w:p>
    <w:p w14:paraId="72769A61" w14:textId="5E7300CE" w:rsidR="0067051E" w:rsidRPr="00945659" w:rsidRDefault="0067051E" w:rsidP="00EA1DFE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EAD5473" w14:textId="2F203234" w:rsidR="0084524B" w:rsidRPr="00945659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B03969A" w14:textId="77777777" w:rsidR="00AC4A21" w:rsidRDefault="00AC4A2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46C25BDD" w14:textId="3358FDF0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165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165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1652D" w:rsidRPr="00196E3C" w14:paraId="7EF67193" w14:textId="77777777" w:rsidTr="003165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4DE1619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2</w:t>
            </w:r>
          </w:p>
        </w:tc>
        <w:tc>
          <w:tcPr>
            <w:tcW w:w="5870" w:type="dxa"/>
          </w:tcPr>
          <w:p w14:paraId="57F7AEC4" w14:textId="77028443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Video Design II </w:t>
            </w:r>
          </w:p>
        </w:tc>
        <w:tc>
          <w:tcPr>
            <w:tcW w:w="1313" w:type="dxa"/>
          </w:tcPr>
          <w:p w14:paraId="53F87D94" w14:textId="3698ED9C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770BBE7C" w14:textId="77777777" w:rsidTr="003165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3E04979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81</w:t>
            </w:r>
          </w:p>
        </w:tc>
        <w:tc>
          <w:tcPr>
            <w:tcW w:w="5870" w:type="dxa"/>
          </w:tcPr>
          <w:p w14:paraId="179A7923" w14:textId="6E6F6B97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Media Marketing </w:t>
            </w:r>
          </w:p>
        </w:tc>
        <w:tc>
          <w:tcPr>
            <w:tcW w:w="1313" w:type="dxa"/>
          </w:tcPr>
          <w:p w14:paraId="1C25F3EE" w14:textId="437F6861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1EE7567E" w14:textId="77777777" w:rsidTr="003165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09D43A11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8BCA94D" w14:textId="2DC45613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58B7D15A" w14:textId="6026DDB5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0C3C362B" w14:textId="77777777" w:rsidTr="003165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E145B8B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8</w:t>
            </w:r>
          </w:p>
        </w:tc>
        <w:tc>
          <w:tcPr>
            <w:tcW w:w="5870" w:type="dxa"/>
          </w:tcPr>
          <w:p w14:paraId="75CAD893" w14:textId="7E08C7D2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01E368E8" w14:textId="31E6CBCF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2BFD0FE1" w14:textId="77777777" w:rsidTr="0031652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E259C3D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0</w:t>
            </w:r>
          </w:p>
        </w:tc>
        <w:tc>
          <w:tcPr>
            <w:tcW w:w="5870" w:type="dxa"/>
          </w:tcPr>
          <w:p w14:paraId="275A0CDF" w14:textId="03E7BA6A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otion Graphics </w:t>
            </w:r>
          </w:p>
        </w:tc>
        <w:tc>
          <w:tcPr>
            <w:tcW w:w="1313" w:type="dxa"/>
          </w:tcPr>
          <w:p w14:paraId="44AC95D6" w14:textId="6BE7177F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79762F1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165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1652D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F4A993C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DIG-598</w:t>
            </w:r>
          </w:p>
        </w:tc>
        <w:tc>
          <w:tcPr>
            <w:tcW w:w="5870" w:type="dxa"/>
          </w:tcPr>
          <w:p w14:paraId="52AA2F38" w14:textId="7BE560A5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 xml:space="preserve">Digital Media Project Management </w:t>
            </w:r>
          </w:p>
        </w:tc>
        <w:tc>
          <w:tcPr>
            <w:tcW w:w="1313" w:type="dxa"/>
          </w:tcPr>
          <w:p w14:paraId="65E25DD8" w14:textId="29B98F95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EC6017F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PHOT-125</w:t>
            </w:r>
          </w:p>
        </w:tc>
        <w:tc>
          <w:tcPr>
            <w:tcW w:w="5870" w:type="dxa"/>
          </w:tcPr>
          <w:p w14:paraId="6250AC6D" w14:textId="1D345216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Digital Photography Production I</w:t>
            </w:r>
          </w:p>
        </w:tc>
        <w:tc>
          <w:tcPr>
            <w:tcW w:w="1313" w:type="dxa"/>
          </w:tcPr>
          <w:p w14:paraId="4BF3CCB4" w14:textId="7B3DCD83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0D020B49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DIG-582</w:t>
            </w:r>
          </w:p>
        </w:tc>
        <w:tc>
          <w:tcPr>
            <w:tcW w:w="5870" w:type="dxa"/>
          </w:tcPr>
          <w:p w14:paraId="5132DCF8" w14:textId="2277AA31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 xml:space="preserve">Advanced Social Media Marketing </w:t>
            </w:r>
          </w:p>
        </w:tc>
        <w:tc>
          <w:tcPr>
            <w:tcW w:w="1313" w:type="dxa"/>
          </w:tcPr>
          <w:p w14:paraId="2753F63B" w14:textId="63C8D5E4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AC27F98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0B8B04D1" w14:textId="02A5B60D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Business Communications</w:t>
            </w:r>
          </w:p>
        </w:tc>
        <w:tc>
          <w:tcPr>
            <w:tcW w:w="1313" w:type="dxa"/>
          </w:tcPr>
          <w:p w14:paraId="6F448D68" w14:textId="2A45BD4F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14:paraId="37EED3EA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507C3619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0</w:t>
            </w:r>
          </w:p>
        </w:tc>
        <w:tc>
          <w:tcPr>
            <w:tcW w:w="5870" w:type="dxa"/>
          </w:tcPr>
          <w:p w14:paraId="647AE633" w14:textId="483448FB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Beginning Studio Recording</w:t>
            </w:r>
          </w:p>
        </w:tc>
        <w:tc>
          <w:tcPr>
            <w:tcW w:w="1313" w:type="dxa"/>
          </w:tcPr>
          <w:p w14:paraId="59DE1595" w14:textId="18E08E3E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6885DCF5" w14:textId="0366FF3E" w:rsidR="00F76AA4" w:rsidRPr="00F9194A" w:rsidRDefault="00F76AA4" w:rsidP="00F9194A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263DE3D9" w14:textId="43346C3E" w:rsidR="00F9194A" w:rsidRPr="00244E0B" w:rsidRDefault="00F9194A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</w:t>
      </w:r>
      <w:r w:rsidR="00244E0B"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uling Notes</w:t>
      </w:r>
    </w:p>
    <w:p w14:paraId="2FBFC2F5" w14:textId="01D0EC69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Please note that some DIG courses are Fall or Spring classes only.</w:t>
      </w:r>
    </w:p>
    <w:p w14:paraId="6AA70CB7" w14:textId="77777777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 xml:space="preserve">DIG students have access to equipment rentals and a dedicated tutor center to provide access to the gear and software needed to succeed in their </w:t>
      </w:r>
      <w:proofErr w:type="gramStart"/>
      <w:r w:rsidRPr="00B52F67">
        <w:rPr>
          <w:rFonts w:ascii="Calibri" w:hAnsi="Calibri" w:cs="Calibri"/>
          <w:color w:val="000000"/>
          <w:shd w:val="clear" w:color="auto" w:fill="FFFFFF"/>
        </w:rPr>
        <w:t>courses</w:t>
      </w:r>
      <w:proofErr w:type="gramEnd"/>
    </w:p>
    <w:p w14:paraId="591542B8" w14:textId="0502627C" w:rsidR="00244E0B" w:rsidRPr="00244E0B" w:rsidRDefault="00244E0B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342971C9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>Not familiar with computers</w:t>
      </w:r>
      <w:proofErr w:type="gramStart"/>
      <w:r w:rsidRPr="00960D53">
        <w:rPr>
          <w:rFonts w:cstheme="minorHAnsi"/>
        </w:rPr>
        <w:t xml:space="preserve">? </w:t>
      </w:r>
      <w:proofErr w:type="gramEnd"/>
      <w:r w:rsidRPr="00960D53">
        <w:rPr>
          <w:rFonts w:cstheme="minorHAnsi"/>
        </w:rPr>
        <w:t xml:space="preserve">Consider taking an intro to computing class before entering a DIG course. </w:t>
      </w:r>
    </w:p>
    <w:p w14:paraId="33AAFBF6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>DIG is committed to staying on the front edge of technology and software trends to give you the training you need to work in the current industry.</w:t>
      </w:r>
    </w:p>
    <w:p w14:paraId="4D29630F" w14:textId="6D276495" w:rsidR="00244E0B" w:rsidRPr="007D29A9" w:rsidRDefault="00244E0B" w:rsidP="007D29A9">
      <w:pPr>
        <w:ind w:left="1140"/>
        <w:jc w:val="both"/>
      </w:pPr>
      <w:r w:rsidRPr="00960D53">
        <w:rPr>
          <w:rFonts w:cstheme="minorHAnsi"/>
        </w:rPr>
        <w:t>Not sure what area of Digital Media you are interested in</w:t>
      </w:r>
      <w:proofErr w:type="gramStart"/>
      <w:r w:rsidRPr="00960D53">
        <w:rPr>
          <w:rFonts w:cstheme="minorHAnsi"/>
        </w:rPr>
        <w:t xml:space="preserve">? </w:t>
      </w:r>
      <w:proofErr w:type="gramEnd"/>
      <w:r w:rsidRPr="00960D53">
        <w:rPr>
          <w:rFonts w:cstheme="minorHAnsi"/>
        </w:rPr>
        <w:t>DIG110 covers it all!</w:t>
      </w:r>
    </w:p>
    <w:sectPr w:rsidR="00244E0B" w:rsidRPr="007D29A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80E3EE" w14:textId="77777777" w:rsidR="003050AF" w:rsidRDefault="003050AF" w:rsidP="00DF2F19">
      <w:pPr>
        <w:spacing w:after="0" w:line="240" w:lineRule="auto"/>
      </w:pPr>
      <w:r>
        <w:separator/>
      </w:r>
    </w:p>
  </w:endnote>
  <w:endnote w:type="continuationSeparator" w:id="0">
    <w:p w14:paraId="3659A15A" w14:textId="77777777" w:rsidR="003050AF" w:rsidRDefault="003050AF" w:rsidP="00DF2F19">
      <w:pPr>
        <w:spacing w:after="0" w:line="240" w:lineRule="auto"/>
      </w:pPr>
      <w:r>
        <w:continuationSeparator/>
      </w:r>
    </w:p>
  </w:endnote>
  <w:endnote w:type="continuationNotice" w:id="1">
    <w:p w14:paraId="506BA634" w14:textId="77777777" w:rsidR="003050AF" w:rsidRDefault="003050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C2C2AB" w14:textId="77777777" w:rsidR="003050AF" w:rsidRDefault="003050AF" w:rsidP="00DF2F19">
      <w:pPr>
        <w:spacing w:after="0" w:line="240" w:lineRule="auto"/>
      </w:pPr>
      <w:r>
        <w:separator/>
      </w:r>
    </w:p>
  </w:footnote>
  <w:footnote w:type="continuationSeparator" w:id="0">
    <w:p w14:paraId="10F8B08E" w14:textId="77777777" w:rsidR="003050AF" w:rsidRDefault="003050AF" w:rsidP="00DF2F19">
      <w:pPr>
        <w:spacing w:after="0" w:line="240" w:lineRule="auto"/>
      </w:pPr>
      <w:r>
        <w:continuationSeparator/>
      </w:r>
    </w:p>
  </w:footnote>
  <w:footnote w:type="continuationNotice" w:id="1">
    <w:p w14:paraId="3EE9F5D7" w14:textId="77777777" w:rsidR="003050AF" w:rsidRDefault="003050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387C75D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gFAMRufjQ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0A11"/>
    <w:rsid w:val="00157999"/>
    <w:rsid w:val="0017252B"/>
    <w:rsid w:val="00197394"/>
    <w:rsid w:val="002064A9"/>
    <w:rsid w:val="00222820"/>
    <w:rsid w:val="00222F6A"/>
    <w:rsid w:val="00231B7E"/>
    <w:rsid w:val="002323FC"/>
    <w:rsid w:val="00244E0B"/>
    <w:rsid w:val="00247605"/>
    <w:rsid w:val="00257387"/>
    <w:rsid w:val="00275B1E"/>
    <w:rsid w:val="00281303"/>
    <w:rsid w:val="00281869"/>
    <w:rsid w:val="00290E06"/>
    <w:rsid w:val="002972B2"/>
    <w:rsid w:val="002D63B6"/>
    <w:rsid w:val="002E71E3"/>
    <w:rsid w:val="003050AF"/>
    <w:rsid w:val="00307264"/>
    <w:rsid w:val="0031652D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58EE"/>
    <w:rsid w:val="0079066E"/>
    <w:rsid w:val="00793168"/>
    <w:rsid w:val="00796896"/>
    <w:rsid w:val="00797A06"/>
    <w:rsid w:val="007A3CC1"/>
    <w:rsid w:val="007B6AAC"/>
    <w:rsid w:val="007B70DE"/>
    <w:rsid w:val="007D29A9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1A69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660C5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80F66"/>
    <w:rsid w:val="00E97C9F"/>
    <w:rsid w:val="00EA1DFE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194A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A01A69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A01A69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36</Words>
  <Characters>2958</Characters>
  <Application>Microsoft Office Word</Application>
  <DocSecurity>0</DocSecurity>
  <Lines>174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_AS</vt:lpstr>
    </vt:vector>
  </TitlesOfParts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_AS</dc:title>
  <dc:subject/>
  <dc:creator>Rhonda Nishimoto</dc:creator>
  <cp:keywords/>
  <dc:description/>
  <cp:lastModifiedBy>Rhonda Nishimoto</cp:lastModifiedBy>
  <cp:revision>8</cp:revision>
  <dcterms:created xsi:type="dcterms:W3CDTF">2021-02-16T17:47:00Z</dcterms:created>
  <dcterms:modified xsi:type="dcterms:W3CDTF">2021-03-04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